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64D" w:rsidRDefault="00EE4113" w:rsidP="0069564D">
      <w:pPr>
        <w:jc w:val="center"/>
        <w:rPr>
          <w:lang w:val="sr-Cyrl-RS"/>
        </w:rPr>
      </w:pPr>
      <w:r w:rsidRPr="00EE4113">
        <w:rPr>
          <w:lang w:val="sr-Cyrl-RS"/>
        </w:rPr>
        <w:t xml:space="preserve">ИЗБОРНИ ПРЕДМЕТ </w:t>
      </w:r>
      <w:r>
        <w:rPr>
          <w:lang w:val="sr-Cyrl-RS"/>
        </w:rPr>
        <w:t>6</w:t>
      </w:r>
      <w:r w:rsidR="0069564D" w:rsidRPr="00EE4113">
        <w:rPr>
          <w:lang w:val="sr-Cyrl-CS"/>
        </w:rPr>
        <w:t>:</w:t>
      </w:r>
      <w:r w:rsidR="0069564D" w:rsidRPr="00031310">
        <w:rPr>
          <w:lang w:val="sr-Cyrl-CS"/>
        </w:rPr>
        <w:t xml:space="preserve"> </w:t>
      </w:r>
      <w:r>
        <w:rPr>
          <w:b/>
          <w:lang w:val="sr-Cyrl-RS"/>
        </w:rPr>
        <w:t>М</w:t>
      </w:r>
      <w:r w:rsidR="005D6EB6">
        <w:rPr>
          <w:b/>
          <w:lang w:val="sr-Cyrl-RS"/>
        </w:rPr>
        <w:t>Е</w:t>
      </w:r>
      <w:r>
        <w:rPr>
          <w:b/>
          <w:lang w:val="sr-Cyrl-RS"/>
        </w:rPr>
        <w:t>ТОДИКА НАСТАВЕ ИНФОРМАТИКЕ</w:t>
      </w:r>
    </w:p>
    <w:p w:rsidR="0069564D" w:rsidRDefault="0069564D" w:rsidP="0069564D">
      <w:pPr>
        <w:ind w:firstLine="0"/>
        <w:rPr>
          <w:b/>
          <w:lang w:val="sr-Cyrl-CS"/>
        </w:rPr>
      </w:pP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Pr="00031310">
        <w:rPr>
          <w:b/>
          <w:lang w:val="sr-Cyrl-CS"/>
        </w:rPr>
        <w:t xml:space="preserve">ОАС Учитељ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>
        <w:rPr>
          <w:b/>
          <w:lang w:val="sr-Cyrl-CS"/>
        </w:rPr>
        <w:t>Трећ</w:t>
      </w:r>
      <w:r w:rsidRPr="00031310">
        <w:rPr>
          <w:b/>
          <w:lang w:val="sr-Cyrl-CS"/>
        </w:rPr>
        <w:t>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69564D" w:rsidRPr="00031310" w:rsidRDefault="0069564D" w:rsidP="0069564D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69564D" w:rsidRDefault="0069564D" w:rsidP="0069564D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>
        <w:rPr>
          <w:lang w:val="sr-Cyrl-RS"/>
        </w:rPr>
        <w:t>к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="00EE4113">
        <w:rPr>
          <w:b/>
          <w:lang w:val="sr-Cyrl-CS"/>
        </w:rPr>
        <w:t>Проф</w:t>
      </w:r>
      <w:r w:rsidRPr="00962620">
        <w:rPr>
          <w:b/>
          <w:lang w:val="sr-Cyrl-CS"/>
        </w:rPr>
        <w:t>. д</w:t>
      </w:r>
      <w:r w:rsidRPr="00962620">
        <w:rPr>
          <w:b/>
          <w:lang w:val="sr-Cyrl-RS"/>
        </w:rPr>
        <w:t xml:space="preserve">р </w:t>
      </w:r>
      <w:r w:rsidR="00EE4113">
        <w:rPr>
          <w:b/>
          <w:lang w:val="sr-Cyrl-RS"/>
        </w:rPr>
        <w:t>Данимир Мандић</w:t>
      </w:r>
    </w:p>
    <w:p w:rsidR="0069564D" w:rsidRDefault="0069564D" w:rsidP="0069564D">
      <w:pPr>
        <w:spacing w:line="276" w:lineRule="auto"/>
        <w:ind w:firstLine="0"/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69564D" w:rsidRDefault="0069564D" w:rsidP="0069564D">
      <w:pPr>
        <w:ind w:firstLine="0"/>
        <w:rPr>
          <w:lang w:val="sr-Cyrl-RS"/>
        </w:rPr>
      </w:pPr>
    </w:p>
    <w:p w:rsidR="0069564D" w:rsidRPr="00E90261" w:rsidRDefault="0069564D" w:rsidP="0069564D">
      <w:pPr>
        <w:jc w:val="center"/>
        <w:rPr>
          <w:b/>
          <w:sz w:val="28"/>
          <w:lang w:val="sr-Cyrl-RS"/>
        </w:rPr>
      </w:pPr>
      <w:r w:rsidRPr="00E90261">
        <w:rPr>
          <w:b/>
          <w:sz w:val="28"/>
          <w:lang w:val="sr-Cyrl-RS"/>
        </w:rPr>
        <w:t xml:space="preserve">Упутства за </w:t>
      </w:r>
      <w:r w:rsidR="00E1568E">
        <w:rPr>
          <w:b/>
          <w:sz w:val="28"/>
          <w:lang w:val="sr-Cyrl-RS"/>
        </w:rPr>
        <w:t>онлајн проверу знања</w:t>
      </w:r>
    </w:p>
    <w:p w:rsidR="00B74AE4" w:rsidRPr="00EE4113" w:rsidRDefault="00EE4113" w:rsidP="004D5A3F">
      <w:pPr>
        <w:spacing w:line="276" w:lineRule="auto"/>
        <w:rPr>
          <w:lang w:val="sr-Cyrl-RS"/>
        </w:rPr>
      </w:pPr>
      <w:proofErr w:type="spellStart"/>
      <w:proofErr w:type="gram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асистенту Сузани Ђорђевићна </w:t>
      </w:r>
      <w:hyperlink r:id="rId9" w:history="1">
        <w:r w:rsidRPr="00A64ECD">
          <w:rPr>
            <w:rStyle w:val="Hyperlink"/>
          </w:rPr>
          <w:t>suzanadj993@gmail.com</w:t>
        </w:r>
      </w:hyperlink>
      <w:r w:rsidRPr="00EE4113">
        <w:rPr>
          <w:rStyle w:val="Hyperlink"/>
          <w:color w:val="auto"/>
          <w:u w:val="none"/>
          <w:lang w:val="sr-Cyrl-RS"/>
        </w:rPr>
        <w:t xml:space="preserve"> и</w:t>
      </w:r>
      <w:r>
        <w:rPr>
          <w:rStyle w:val="Hyperlink"/>
          <w:color w:val="auto"/>
          <w:u w:val="none"/>
          <w:lang w:val="sr-Cyrl-RS"/>
        </w:rPr>
        <w:t xml:space="preserve"> пошаљу своје припреме за час и семинарске радове најкасније до 1.4.2020.</w:t>
      </w:r>
      <w:proofErr w:type="gramEnd"/>
      <w:r>
        <w:rPr>
          <w:rStyle w:val="Hyperlink"/>
          <w:color w:val="auto"/>
          <w:u w:val="none"/>
          <w:lang w:val="sr-Cyrl-RS"/>
        </w:rPr>
        <w:t xml:space="preserve"> године. </w:t>
      </w:r>
      <w:proofErr w:type="spell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</w:t>
      </w:r>
      <w:bookmarkStart w:id="0" w:name="_GoBack"/>
      <w:bookmarkEnd w:id="0"/>
      <w:r>
        <w:t xml:space="preserve">у </w:t>
      </w:r>
      <w:r>
        <w:rPr>
          <w:lang w:val="sr-Cyrl-RS"/>
        </w:rPr>
        <w:t xml:space="preserve">термину договореном са асистентом бранити своје припреме за час коришћењем </w:t>
      </w:r>
      <w:r>
        <w:t xml:space="preserve">Big Blue Button </w:t>
      </w:r>
      <w:r>
        <w:rPr>
          <w:lang w:val="sr-Cyrl-RS"/>
        </w:rPr>
        <w:t>платформе.</w:t>
      </w:r>
    </w:p>
    <w:p w:rsidR="004D5A3F" w:rsidRDefault="004D5A3F" w:rsidP="004D5A3F">
      <w:pPr>
        <w:spacing w:line="276" w:lineRule="auto"/>
        <w:jc w:val="right"/>
        <w:rPr>
          <w:lang w:val="sr-Cyrl-RS"/>
        </w:rPr>
      </w:pPr>
    </w:p>
    <w:p w:rsidR="0074101B" w:rsidRDefault="00EE4113" w:rsidP="004D5A3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Проф</w:t>
      </w:r>
      <w:r w:rsidR="0074101B">
        <w:rPr>
          <w:lang w:val="sr-Cyrl-RS"/>
        </w:rPr>
        <w:t xml:space="preserve">. др </w:t>
      </w:r>
      <w:r>
        <w:rPr>
          <w:lang w:val="sr-Cyrl-RS"/>
        </w:rPr>
        <w:t>Данимир Мандић</w:t>
      </w:r>
    </w:p>
    <w:p w:rsidR="0074101B" w:rsidRPr="00863641" w:rsidRDefault="0074101B" w:rsidP="004D5A3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10" w:history="1">
        <w:r w:rsidR="00EE4113" w:rsidRPr="00A62493">
          <w:rPr>
            <w:rStyle w:val="Hyperlink"/>
            <w:lang w:val="x-none"/>
          </w:rPr>
          <w:t>danimir.mandic@uf.bg.ac.rs</w:t>
        </w:r>
      </w:hyperlink>
      <w:r w:rsidR="008560B3">
        <w:t xml:space="preserve"> </w:t>
      </w:r>
    </w:p>
    <w:p w:rsidR="0074101B" w:rsidRDefault="0074101B" w:rsidP="004D5A3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p w:rsidR="008560B3" w:rsidRPr="00404322" w:rsidRDefault="008560B3" w:rsidP="008560B3">
      <w:pPr>
        <w:spacing w:line="240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11" w:history="1">
        <w:r w:rsidRPr="00A64ECD">
          <w:rPr>
            <w:rStyle w:val="Hyperlink"/>
          </w:rPr>
          <w:t>suzana.djordjevic@pefja.kg.ac.rs</w:t>
        </w:r>
      </w:hyperlink>
      <w:r w:rsidR="00E53079">
        <w:t xml:space="preserve"> </w:t>
      </w:r>
      <w:r w:rsidR="00E53079">
        <w:rPr>
          <w:lang w:val="sr-Cyrl-RS"/>
        </w:rPr>
        <w:t>или</w:t>
      </w:r>
      <w:r>
        <w:t xml:space="preserve"> </w:t>
      </w:r>
      <w:hyperlink r:id="rId12" w:history="1">
        <w:r w:rsidRPr="00A64ECD">
          <w:rPr>
            <w:rStyle w:val="Hyperlink"/>
          </w:rPr>
          <w:t>suzanadj993@gmail.com</w:t>
        </w:r>
      </w:hyperlink>
      <w:r>
        <w:t xml:space="preserve"> </w:t>
      </w:r>
      <w:r>
        <w:rPr>
          <w:lang w:val="sr-Cyrl-RS"/>
        </w:rPr>
        <w:t xml:space="preserve">   </w:t>
      </w:r>
    </w:p>
    <w:p w:rsidR="00D343D3" w:rsidRPr="009E5BD0" w:rsidRDefault="00D343D3" w:rsidP="0074101B">
      <w:pPr>
        <w:jc w:val="right"/>
        <w:rPr>
          <w:lang w:val="sr-Cyrl-RS"/>
        </w:rPr>
      </w:pPr>
    </w:p>
    <w:sectPr w:rsidR="00D343D3" w:rsidRPr="009E5BD0" w:rsidSect="00DE43A9">
      <w:footerReference w:type="default" r:id="rId13"/>
      <w:pgSz w:w="12240" w:h="15840"/>
      <w:pgMar w:top="1728" w:right="1584" w:bottom="1440" w:left="158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74F5" w:rsidRDefault="004174F5" w:rsidP="00B03856">
      <w:r>
        <w:separator/>
      </w:r>
    </w:p>
  </w:endnote>
  <w:endnote w:type="continuationSeparator" w:id="0">
    <w:p w:rsidR="004174F5" w:rsidRDefault="004174F5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20A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74F5" w:rsidRDefault="004174F5" w:rsidP="00B03856">
      <w:r>
        <w:separator/>
      </w:r>
    </w:p>
  </w:footnote>
  <w:footnote w:type="continuationSeparator" w:id="0">
    <w:p w:rsidR="004174F5" w:rsidRDefault="004174F5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ca1AJt5r04sAAAA"/>
  </w:docVars>
  <w:rsids>
    <w:rsidRoot w:val="00234DD4"/>
    <w:rsid w:val="00006A2A"/>
    <w:rsid w:val="00012823"/>
    <w:rsid w:val="00020528"/>
    <w:rsid w:val="00027D87"/>
    <w:rsid w:val="00037AB3"/>
    <w:rsid w:val="00040D65"/>
    <w:rsid w:val="000520AD"/>
    <w:rsid w:val="0005393C"/>
    <w:rsid w:val="00056AD4"/>
    <w:rsid w:val="000605FD"/>
    <w:rsid w:val="00067EC2"/>
    <w:rsid w:val="00070622"/>
    <w:rsid w:val="00077B97"/>
    <w:rsid w:val="000803FF"/>
    <w:rsid w:val="0008116A"/>
    <w:rsid w:val="0008429E"/>
    <w:rsid w:val="000A2A43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55A3"/>
    <w:rsid w:val="0014401B"/>
    <w:rsid w:val="00150339"/>
    <w:rsid w:val="00155C77"/>
    <w:rsid w:val="001565C2"/>
    <w:rsid w:val="00165BD3"/>
    <w:rsid w:val="0016651C"/>
    <w:rsid w:val="00167EFD"/>
    <w:rsid w:val="0017017D"/>
    <w:rsid w:val="00176760"/>
    <w:rsid w:val="00176A46"/>
    <w:rsid w:val="001A0429"/>
    <w:rsid w:val="001A1F9C"/>
    <w:rsid w:val="001A2BAE"/>
    <w:rsid w:val="001A49F8"/>
    <w:rsid w:val="001B08A7"/>
    <w:rsid w:val="001B2220"/>
    <w:rsid w:val="001B7DDA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F1D"/>
    <w:rsid w:val="002F5D59"/>
    <w:rsid w:val="002F6F4E"/>
    <w:rsid w:val="00314BA2"/>
    <w:rsid w:val="00316DD0"/>
    <w:rsid w:val="00320387"/>
    <w:rsid w:val="00320F03"/>
    <w:rsid w:val="00335769"/>
    <w:rsid w:val="00343105"/>
    <w:rsid w:val="003444CF"/>
    <w:rsid w:val="00345E58"/>
    <w:rsid w:val="00367A7E"/>
    <w:rsid w:val="003706C1"/>
    <w:rsid w:val="003813A3"/>
    <w:rsid w:val="00392328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F57C3"/>
    <w:rsid w:val="003F5926"/>
    <w:rsid w:val="003F75E3"/>
    <w:rsid w:val="00401BF2"/>
    <w:rsid w:val="00402C08"/>
    <w:rsid w:val="00403259"/>
    <w:rsid w:val="0040672D"/>
    <w:rsid w:val="0041247C"/>
    <w:rsid w:val="004141A7"/>
    <w:rsid w:val="004174F5"/>
    <w:rsid w:val="00421FE7"/>
    <w:rsid w:val="004249D9"/>
    <w:rsid w:val="00451777"/>
    <w:rsid w:val="0045231E"/>
    <w:rsid w:val="004559FB"/>
    <w:rsid w:val="00462939"/>
    <w:rsid w:val="004678C9"/>
    <w:rsid w:val="00473B13"/>
    <w:rsid w:val="00480A8C"/>
    <w:rsid w:val="004849A4"/>
    <w:rsid w:val="00493A69"/>
    <w:rsid w:val="00494FE4"/>
    <w:rsid w:val="004A739A"/>
    <w:rsid w:val="004B4ED4"/>
    <w:rsid w:val="004B5AAD"/>
    <w:rsid w:val="004B68B4"/>
    <w:rsid w:val="004C5444"/>
    <w:rsid w:val="004D5A3F"/>
    <w:rsid w:val="004E3784"/>
    <w:rsid w:val="004F12F7"/>
    <w:rsid w:val="005007EA"/>
    <w:rsid w:val="00503E9B"/>
    <w:rsid w:val="00510976"/>
    <w:rsid w:val="005253C0"/>
    <w:rsid w:val="005268AA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A6630"/>
    <w:rsid w:val="005D308A"/>
    <w:rsid w:val="005D6EB6"/>
    <w:rsid w:val="005E08B5"/>
    <w:rsid w:val="0061181C"/>
    <w:rsid w:val="006128AF"/>
    <w:rsid w:val="00632211"/>
    <w:rsid w:val="00641846"/>
    <w:rsid w:val="00646083"/>
    <w:rsid w:val="00667D92"/>
    <w:rsid w:val="0067070C"/>
    <w:rsid w:val="006763BC"/>
    <w:rsid w:val="006947B8"/>
    <w:rsid w:val="0069564D"/>
    <w:rsid w:val="006A38F2"/>
    <w:rsid w:val="006A6943"/>
    <w:rsid w:val="006B18A0"/>
    <w:rsid w:val="006B27CC"/>
    <w:rsid w:val="006B3484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101B"/>
    <w:rsid w:val="00744044"/>
    <w:rsid w:val="00745C8D"/>
    <w:rsid w:val="007529A8"/>
    <w:rsid w:val="007669EF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C762F"/>
    <w:rsid w:val="007D706B"/>
    <w:rsid w:val="007E1E31"/>
    <w:rsid w:val="007E21FF"/>
    <w:rsid w:val="007E2C5F"/>
    <w:rsid w:val="007F7FF7"/>
    <w:rsid w:val="00820E7D"/>
    <w:rsid w:val="008421AF"/>
    <w:rsid w:val="00842BBA"/>
    <w:rsid w:val="00844541"/>
    <w:rsid w:val="008560B3"/>
    <w:rsid w:val="00863F38"/>
    <w:rsid w:val="00881003"/>
    <w:rsid w:val="00881266"/>
    <w:rsid w:val="00884E73"/>
    <w:rsid w:val="00886E5A"/>
    <w:rsid w:val="00891D26"/>
    <w:rsid w:val="008A4195"/>
    <w:rsid w:val="008A5B89"/>
    <w:rsid w:val="008B6970"/>
    <w:rsid w:val="008D2FAA"/>
    <w:rsid w:val="008E2F09"/>
    <w:rsid w:val="008F4170"/>
    <w:rsid w:val="008F56BA"/>
    <w:rsid w:val="008F605B"/>
    <w:rsid w:val="00905B1B"/>
    <w:rsid w:val="0091285B"/>
    <w:rsid w:val="00916F1C"/>
    <w:rsid w:val="009261BC"/>
    <w:rsid w:val="009266E4"/>
    <w:rsid w:val="00930BF0"/>
    <w:rsid w:val="00930D92"/>
    <w:rsid w:val="00950CA5"/>
    <w:rsid w:val="00962830"/>
    <w:rsid w:val="00980A7E"/>
    <w:rsid w:val="009B36B3"/>
    <w:rsid w:val="009B3B66"/>
    <w:rsid w:val="009B70BC"/>
    <w:rsid w:val="009C0F56"/>
    <w:rsid w:val="009C2485"/>
    <w:rsid w:val="009D1C4B"/>
    <w:rsid w:val="009D2AF2"/>
    <w:rsid w:val="009D4CA6"/>
    <w:rsid w:val="009E5BD0"/>
    <w:rsid w:val="009E6FF7"/>
    <w:rsid w:val="009E749D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D2F6C"/>
    <w:rsid w:val="00AE7630"/>
    <w:rsid w:val="00B01C0F"/>
    <w:rsid w:val="00B03856"/>
    <w:rsid w:val="00B057B5"/>
    <w:rsid w:val="00B13BF3"/>
    <w:rsid w:val="00B16F17"/>
    <w:rsid w:val="00B33FB4"/>
    <w:rsid w:val="00B36E7D"/>
    <w:rsid w:val="00B55A1B"/>
    <w:rsid w:val="00B57F56"/>
    <w:rsid w:val="00B6458F"/>
    <w:rsid w:val="00B73722"/>
    <w:rsid w:val="00B746B1"/>
    <w:rsid w:val="00B74AE4"/>
    <w:rsid w:val="00B801E1"/>
    <w:rsid w:val="00B81DDE"/>
    <w:rsid w:val="00BA630F"/>
    <w:rsid w:val="00BC6E1B"/>
    <w:rsid w:val="00BD0DBA"/>
    <w:rsid w:val="00BE1830"/>
    <w:rsid w:val="00BE21BD"/>
    <w:rsid w:val="00BE4307"/>
    <w:rsid w:val="00BE4FF5"/>
    <w:rsid w:val="00BF1DE9"/>
    <w:rsid w:val="00C00385"/>
    <w:rsid w:val="00C00E01"/>
    <w:rsid w:val="00C01C29"/>
    <w:rsid w:val="00C2342C"/>
    <w:rsid w:val="00C26E4E"/>
    <w:rsid w:val="00C27378"/>
    <w:rsid w:val="00C41502"/>
    <w:rsid w:val="00C54F01"/>
    <w:rsid w:val="00C569D0"/>
    <w:rsid w:val="00C6730F"/>
    <w:rsid w:val="00C72B07"/>
    <w:rsid w:val="00C770D9"/>
    <w:rsid w:val="00C80D7B"/>
    <w:rsid w:val="00C8221B"/>
    <w:rsid w:val="00C96645"/>
    <w:rsid w:val="00CA5667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657D"/>
    <w:rsid w:val="00D100D5"/>
    <w:rsid w:val="00D1518E"/>
    <w:rsid w:val="00D20D66"/>
    <w:rsid w:val="00D2371D"/>
    <w:rsid w:val="00D237B7"/>
    <w:rsid w:val="00D343D3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6A1A"/>
    <w:rsid w:val="00DE43A9"/>
    <w:rsid w:val="00DE59B8"/>
    <w:rsid w:val="00DE5CA9"/>
    <w:rsid w:val="00DF31E1"/>
    <w:rsid w:val="00DF740B"/>
    <w:rsid w:val="00E01BD3"/>
    <w:rsid w:val="00E07C64"/>
    <w:rsid w:val="00E1568E"/>
    <w:rsid w:val="00E16A89"/>
    <w:rsid w:val="00E203A9"/>
    <w:rsid w:val="00E24AB6"/>
    <w:rsid w:val="00E273CA"/>
    <w:rsid w:val="00E454D7"/>
    <w:rsid w:val="00E53079"/>
    <w:rsid w:val="00E55BE5"/>
    <w:rsid w:val="00E56DE5"/>
    <w:rsid w:val="00E65745"/>
    <w:rsid w:val="00E71393"/>
    <w:rsid w:val="00E7408C"/>
    <w:rsid w:val="00E7496F"/>
    <w:rsid w:val="00E90261"/>
    <w:rsid w:val="00EA1924"/>
    <w:rsid w:val="00EA6DCD"/>
    <w:rsid w:val="00EB5366"/>
    <w:rsid w:val="00EB671D"/>
    <w:rsid w:val="00EE2A1D"/>
    <w:rsid w:val="00EE4113"/>
    <w:rsid w:val="00EE66A3"/>
    <w:rsid w:val="00EF2CAB"/>
    <w:rsid w:val="00EF2FCC"/>
    <w:rsid w:val="00EF5354"/>
    <w:rsid w:val="00F105C5"/>
    <w:rsid w:val="00F2595E"/>
    <w:rsid w:val="00F440E2"/>
    <w:rsid w:val="00F454FE"/>
    <w:rsid w:val="00F53728"/>
    <w:rsid w:val="00F57378"/>
    <w:rsid w:val="00F811AA"/>
    <w:rsid w:val="00FA49CB"/>
    <w:rsid w:val="00FA4E31"/>
    <w:rsid w:val="00FB567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suzanadj993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uzana.djordjevic@pefja.kg.ac.rs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file:///C:\Users\Verica\Downloads\danimir.mandic@uf.bg.ac.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uzanadj993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5C4100-28DE-4334-A96D-FCE76406D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2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3</cp:revision>
  <cp:lastPrinted>2018-07-07T07:30:00Z</cp:lastPrinted>
  <dcterms:created xsi:type="dcterms:W3CDTF">2020-03-24T14:21:00Z</dcterms:created>
  <dcterms:modified xsi:type="dcterms:W3CDTF">2020-03-24T14:33:00Z</dcterms:modified>
</cp:coreProperties>
</file>